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444BF4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6302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TJEDAN: 3.10</w:t>
            </w:r>
            <w:r w:rsidR="00DC0232"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.-</w:t>
            </w:r>
            <w:r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7.10</w:t>
            </w:r>
            <w:bookmarkStart w:id="0" w:name="_GoBack"/>
            <w:bookmarkEnd w:id="0"/>
            <w:r w:rsidR="00DC0232"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.2022.</w:t>
            </w:r>
          </w:p>
        </w:tc>
      </w:tr>
      <w:tr w:rsidR="00D736D5" w:rsidTr="00444BF4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444BF4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C3F30" w:rsidTr="00444BF4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5C3F30" w:rsidRPr="005B4B51" w:rsidRDefault="005C3F30" w:rsidP="007201E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5C3F30" w:rsidRDefault="006160CB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vAlign w:val="center"/>
          </w:tcPr>
          <w:p w:rsidR="005C3F30" w:rsidRPr="006160CB" w:rsidRDefault="00444BF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UH S MASLACEM I MARMELADOM</w:t>
            </w:r>
          </w:p>
        </w:tc>
        <w:tc>
          <w:tcPr>
            <w:tcW w:w="730" w:type="dxa"/>
            <w:vAlign w:val="center"/>
          </w:tcPr>
          <w:p w:rsidR="005C3F30" w:rsidRPr="006160CB" w:rsidRDefault="00444BF4" w:rsidP="00444BF4">
            <w:pP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5,0</w:t>
            </w:r>
          </w:p>
        </w:tc>
        <w:tc>
          <w:tcPr>
            <w:tcW w:w="730" w:type="dxa"/>
            <w:vAlign w:val="center"/>
          </w:tcPr>
          <w:p w:rsidR="005C3F30" w:rsidRPr="006160CB" w:rsidRDefault="00444BF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,1</w:t>
            </w:r>
          </w:p>
        </w:tc>
        <w:tc>
          <w:tcPr>
            <w:tcW w:w="730" w:type="dxa"/>
            <w:vAlign w:val="center"/>
          </w:tcPr>
          <w:p w:rsidR="005C3F30" w:rsidRPr="006160CB" w:rsidRDefault="00444BF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7,6</w:t>
            </w:r>
          </w:p>
        </w:tc>
        <w:tc>
          <w:tcPr>
            <w:tcW w:w="881" w:type="dxa"/>
            <w:vAlign w:val="center"/>
          </w:tcPr>
          <w:p w:rsidR="005C3F30" w:rsidRPr="006160CB" w:rsidRDefault="00444BF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4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5C3F30" w:rsidRPr="006160CB" w:rsidRDefault="00444BF4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20"/>
              </w:rPr>
              <w:t>GLUTEN, JAJA, SEZAM, MLIJEKO I MLIJEČNI PROIZVODI</w:t>
            </w:r>
          </w:p>
        </w:tc>
      </w:tr>
      <w:tr w:rsidR="005C3F30" w:rsidTr="00444BF4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5C3F30" w:rsidRPr="005B4B51" w:rsidRDefault="005C3F3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5C3F30" w:rsidRDefault="005C3F30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5C3F30" w:rsidRPr="006160CB" w:rsidRDefault="00444BF4" w:rsidP="00444BF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ISTRA GOVEĐA JUHA, TJESTENINA KARBONARA, KRASTAVCI SALATA, ZOBENI KOLAČ S VOĆEM</w:t>
            </w:r>
          </w:p>
        </w:tc>
        <w:tc>
          <w:tcPr>
            <w:tcW w:w="730" w:type="dxa"/>
            <w:vAlign w:val="center"/>
          </w:tcPr>
          <w:p w:rsidR="005C3F30" w:rsidRPr="006160CB" w:rsidRDefault="00992D3A" w:rsidP="006160CB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7,2</w:t>
            </w:r>
          </w:p>
        </w:tc>
        <w:tc>
          <w:tcPr>
            <w:tcW w:w="730" w:type="dxa"/>
            <w:vAlign w:val="center"/>
          </w:tcPr>
          <w:p w:rsidR="005C3F30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6,7</w:t>
            </w:r>
          </w:p>
        </w:tc>
        <w:tc>
          <w:tcPr>
            <w:tcW w:w="730" w:type="dxa"/>
            <w:vAlign w:val="center"/>
          </w:tcPr>
          <w:p w:rsidR="005C3F30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5,4</w:t>
            </w:r>
          </w:p>
        </w:tc>
        <w:tc>
          <w:tcPr>
            <w:tcW w:w="881" w:type="dxa"/>
            <w:vAlign w:val="center"/>
          </w:tcPr>
          <w:p w:rsidR="005C3F30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669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5C3F30" w:rsidRPr="006160CB" w:rsidRDefault="00992D3A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bookmarkStart w:id="1" w:name="_heading=h.gjdgxs" w:colFirst="0" w:colLast="0"/>
            <w:bookmarkEnd w:id="1"/>
            <w:r>
              <w:rPr>
                <w:rFonts w:ascii="Calibri" w:eastAsia="Calibri" w:hAnsi="Calibri" w:cs="Calibri"/>
                <w:sz w:val="18"/>
                <w:szCs w:val="20"/>
              </w:rPr>
              <w:t>GLUTEN, JAJA, MLIJEKO I MLIJEČNI PROIZVODI, CELER, GLUTEN</w:t>
            </w:r>
          </w:p>
        </w:tc>
      </w:tr>
      <w:tr w:rsidR="006160CB" w:rsidTr="00444BF4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160CB" w:rsidRPr="005B4B51" w:rsidRDefault="006160CB" w:rsidP="00E03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6160CB" w:rsidRPr="006160CB" w:rsidRDefault="00444BF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 SA SIROM I VRHNJEM</w:t>
            </w:r>
          </w:p>
        </w:tc>
        <w:tc>
          <w:tcPr>
            <w:tcW w:w="730" w:type="dxa"/>
            <w:vAlign w:val="center"/>
          </w:tcPr>
          <w:p w:rsidR="006160CB" w:rsidRPr="006160CB" w:rsidRDefault="00317EBB" w:rsidP="00992D3A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6,5</w:t>
            </w:r>
          </w:p>
        </w:tc>
        <w:tc>
          <w:tcPr>
            <w:tcW w:w="730" w:type="dxa"/>
            <w:vAlign w:val="center"/>
          </w:tcPr>
          <w:p w:rsidR="006160CB" w:rsidRPr="006160CB" w:rsidRDefault="00317EB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2</w:t>
            </w:r>
          </w:p>
        </w:tc>
        <w:tc>
          <w:tcPr>
            <w:tcW w:w="730" w:type="dxa"/>
            <w:vAlign w:val="center"/>
          </w:tcPr>
          <w:p w:rsidR="006160CB" w:rsidRPr="006160CB" w:rsidRDefault="00317EB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5</w:t>
            </w:r>
          </w:p>
        </w:tc>
        <w:tc>
          <w:tcPr>
            <w:tcW w:w="881" w:type="dxa"/>
            <w:vAlign w:val="center"/>
          </w:tcPr>
          <w:p w:rsidR="006160CB" w:rsidRPr="006160CB" w:rsidRDefault="00317EB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4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317EBB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20"/>
              </w:rPr>
              <w:t>MLIJEKO I MLIJEČNI PROIZVODI, GLUTEN, SOJA, JAJA, SEZAM, LUPINA</w:t>
            </w:r>
          </w:p>
        </w:tc>
      </w:tr>
      <w:tr w:rsidR="006160CB" w:rsidTr="00444BF4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160CB" w:rsidRPr="005B4B51" w:rsidRDefault="006160C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6160CB" w:rsidRPr="006160CB" w:rsidRDefault="00444BF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ULAŠ OD MJEŠANOG MESA S NOKLICAMA, ŠKOLSKI KRUH, KUPUS SALATA, KOLAČ OD GRIZA</w:t>
            </w:r>
          </w:p>
        </w:tc>
        <w:tc>
          <w:tcPr>
            <w:tcW w:w="730" w:type="dxa"/>
            <w:vAlign w:val="center"/>
          </w:tcPr>
          <w:p w:rsidR="006160CB" w:rsidRPr="006160CB" w:rsidRDefault="00992D3A" w:rsidP="006160C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0,7</w:t>
            </w:r>
          </w:p>
        </w:tc>
        <w:tc>
          <w:tcPr>
            <w:tcW w:w="730" w:type="dxa"/>
            <w:vAlign w:val="center"/>
          </w:tcPr>
          <w:p w:rsidR="006160CB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6,9</w:t>
            </w:r>
          </w:p>
        </w:tc>
        <w:tc>
          <w:tcPr>
            <w:tcW w:w="730" w:type="dxa"/>
            <w:vAlign w:val="center"/>
          </w:tcPr>
          <w:p w:rsidR="006160CB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9,5</w:t>
            </w:r>
          </w:p>
        </w:tc>
        <w:tc>
          <w:tcPr>
            <w:tcW w:w="881" w:type="dxa"/>
            <w:vAlign w:val="center"/>
          </w:tcPr>
          <w:p w:rsidR="006160CB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684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992D3A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20"/>
              </w:rPr>
              <w:t>GLUTEN, JAJA, MLJEKO I MLIJEČNI PROIZVODI, SEZAM, LUPINA, SOJA</w:t>
            </w:r>
          </w:p>
        </w:tc>
      </w:tr>
      <w:tr w:rsidR="006160CB" w:rsidTr="00444BF4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160CB" w:rsidRPr="005B4B51" w:rsidRDefault="006160CB" w:rsidP="0018649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6160CB" w:rsidRPr="006160CB" w:rsidRDefault="00444BF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ĐAČKI INTEGRALNI SENDVIČ</w:t>
            </w:r>
          </w:p>
        </w:tc>
        <w:tc>
          <w:tcPr>
            <w:tcW w:w="730" w:type="dxa"/>
            <w:vAlign w:val="center"/>
          </w:tcPr>
          <w:p w:rsidR="006160CB" w:rsidRPr="006160CB" w:rsidRDefault="00317EBB" w:rsidP="006160C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8,0</w:t>
            </w:r>
          </w:p>
        </w:tc>
        <w:tc>
          <w:tcPr>
            <w:tcW w:w="730" w:type="dxa"/>
            <w:vAlign w:val="center"/>
          </w:tcPr>
          <w:p w:rsidR="006160CB" w:rsidRPr="006160CB" w:rsidRDefault="00317EB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,3</w:t>
            </w:r>
          </w:p>
        </w:tc>
        <w:tc>
          <w:tcPr>
            <w:tcW w:w="730" w:type="dxa"/>
            <w:vAlign w:val="center"/>
          </w:tcPr>
          <w:p w:rsidR="006160CB" w:rsidRPr="006160CB" w:rsidRDefault="00317EB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,0</w:t>
            </w:r>
          </w:p>
        </w:tc>
        <w:tc>
          <w:tcPr>
            <w:tcW w:w="881" w:type="dxa"/>
            <w:vAlign w:val="center"/>
          </w:tcPr>
          <w:p w:rsidR="006160CB" w:rsidRPr="006160CB" w:rsidRDefault="00317EB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7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317EBB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20"/>
              </w:rPr>
              <w:t>MLIJEKO I MLIJEČNI PROIZVODI, GLUTEN, SEZAM</w:t>
            </w:r>
          </w:p>
        </w:tc>
      </w:tr>
      <w:tr w:rsidR="006160CB" w:rsidTr="00444BF4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160CB" w:rsidRPr="005B4B51" w:rsidRDefault="006160C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6160CB" w:rsidRPr="006160CB" w:rsidRDefault="00444BF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VARIVO OD GRAHA SA SLANINOM, ŠKOLSKI KRUH, SALATA KUPUS S RAJČICOM, KOLAČ JOGURT</w:t>
            </w:r>
          </w:p>
        </w:tc>
        <w:tc>
          <w:tcPr>
            <w:tcW w:w="730" w:type="dxa"/>
            <w:vAlign w:val="center"/>
          </w:tcPr>
          <w:p w:rsidR="006160CB" w:rsidRPr="006160CB" w:rsidRDefault="00992D3A" w:rsidP="006160C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81,9</w:t>
            </w:r>
          </w:p>
        </w:tc>
        <w:tc>
          <w:tcPr>
            <w:tcW w:w="730" w:type="dxa"/>
            <w:vAlign w:val="center"/>
          </w:tcPr>
          <w:p w:rsidR="006160CB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0,3</w:t>
            </w:r>
          </w:p>
        </w:tc>
        <w:tc>
          <w:tcPr>
            <w:tcW w:w="730" w:type="dxa"/>
            <w:vAlign w:val="center"/>
          </w:tcPr>
          <w:p w:rsidR="006160CB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9,9</w:t>
            </w:r>
          </w:p>
        </w:tc>
        <w:tc>
          <w:tcPr>
            <w:tcW w:w="881" w:type="dxa"/>
            <w:vAlign w:val="center"/>
          </w:tcPr>
          <w:p w:rsidR="006160CB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665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992D3A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20"/>
              </w:rPr>
              <w:t>GLUTEN, MLIJEKO I MLIJEČNI PROIZVODI, SEZAM, LUPINA, SOJA, JAJA</w:t>
            </w:r>
          </w:p>
        </w:tc>
      </w:tr>
      <w:tr w:rsidR="006160CB" w:rsidTr="00444BF4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160CB" w:rsidRPr="005B4B51" w:rsidRDefault="006160CB" w:rsidP="0096216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6160CB" w:rsidRPr="006160CB" w:rsidRDefault="00444BF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UKURUZNI KRUH, ČOKOLADNI NAMAZ</w:t>
            </w:r>
          </w:p>
        </w:tc>
        <w:tc>
          <w:tcPr>
            <w:tcW w:w="730" w:type="dxa"/>
            <w:vAlign w:val="center"/>
          </w:tcPr>
          <w:p w:rsidR="006160CB" w:rsidRPr="006160CB" w:rsidRDefault="00317EBB" w:rsidP="006160C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8,8</w:t>
            </w:r>
          </w:p>
        </w:tc>
        <w:tc>
          <w:tcPr>
            <w:tcW w:w="730" w:type="dxa"/>
            <w:vAlign w:val="center"/>
          </w:tcPr>
          <w:p w:rsidR="006160CB" w:rsidRPr="006160CB" w:rsidRDefault="00317EB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,5</w:t>
            </w:r>
          </w:p>
        </w:tc>
        <w:tc>
          <w:tcPr>
            <w:tcW w:w="730" w:type="dxa"/>
            <w:vAlign w:val="center"/>
          </w:tcPr>
          <w:p w:rsidR="006160CB" w:rsidRPr="006160CB" w:rsidRDefault="00317EB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,5</w:t>
            </w:r>
          </w:p>
        </w:tc>
        <w:tc>
          <w:tcPr>
            <w:tcW w:w="881" w:type="dxa"/>
            <w:vAlign w:val="center"/>
          </w:tcPr>
          <w:p w:rsidR="006160CB" w:rsidRPr="006160CB" w:rsidRDefault="00317EB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7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317EBB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20"/>
              </w:rPr>
              <w:t>GLUTEN, JAJA, MLIJEKO I MLIJEČNI PROIZVODI</w:t>
            </w:r>
          </w:p>
        </w:tc>
      </w:tr>
      <w:tr w:rsidR="006160CB" w:rsidTr="00444BF4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160CB" w:rsidRPr="005B4B51" w:rsidRDefault="006160C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6160CB" w:rsidRPr="006160CB" w:rsidRDefault="00444BF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ĆUFTE U UMAKU OD RAJČICE, PIRE KRUMPIR, ŠKOLSKI KRUH, SAVIJAČA S JABUKAMA</w:t>
            </w:r>
          </w:p>
        </w:tc>
        <w:tc>
          <w:tcPr>
            <w:tcW w:w="730" w:type="dxa"/>
            <w:vAlign w:val="center"/>
          </w:tcPr>
          <w:p w:rsidR="006160CB" w:rsidRPr="006160CB" w:rsidRDefault="00992D3A" w:rsidP="006160C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1,5</w:t>
            </w:r>
          </w:p>
        </w:tc>
        <w:tc>
          <w:tcPr>
            <w:tcW w:w="730" w:type="dxa"/>
            <w:vAlign w:val="center"/>
          </w:tcPr>
          <w:p w:rsidR="006160CB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8,0</w:t>
            </w:r>
          </w:p>
        </w:tc>
        <w:tc>
          <w:tcPr>
            <w:tcW w:w="730" w:type="dxa"/>
            <w:vAlign w:val="center"/>
          </w:tcPr>
          <w:p w:rsidR="006160CB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2,4</w:t>
            </w:r>
          </w:p>
        </w:tc>
        <w:tc>
          <w:tcPr>
            <w:tcW w:w="881" w:type="dxa"/>
            <w:vAlign w:val="center"/>
          </w:tcPr>
          <w:p w:rsidR="006160CB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673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992D3A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20"/>
              </w:rPr>
              <w:t>MLIJEKO I MLIJEČNI PROIZVODI, JAJA, GLUTEN, SOJA, SEZAM, LUPINA</w:t>
            </w:r>
          </w:p>
        </w:tc>
      </w:tr>
      <w:tr w:rsidR="006160CB" w:rsidTr="00444BF4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160CB" w:rsidRPr="005B4B51" w:rsidRDefault="006160CB" w:rsidP="00C06DC4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6160CB" w:rsidRPr="006160CB" w:rsidRDefault="00444BF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 S NAMAZOM OD SIRA I KURKUME</w:t>
            </w:r>
          </w:p>
        </w:tc>
        <w:tc>
          <w:tcPr>
            <w:tcW w:w="730" w:type="dxa"/>
            <w:vAlign w:val="center"/>
          </w:tcPr>
          <w:p w:rsidR="006160CB" w:rsidRPr="006160CB" w:rsidRDefault="00317EBB" w:rsidP="006160C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5,9</w:t>
            </w:r>
          </w:p>
        </w:tc>
        <w:tc>
          <w:tcPr>
            <w:tcW w:w="730" w:type="dxa"/>
            <w:vAlign w:val="center"/>
          </w:tcPr>
          <w:p w:rsidR="006160CB" w:rsidRPr="006160CB" w:rsidRDefault="00317EB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7</w:t>
            </w:r>
          </w:p>
        </w:tc>
        <w:tc>
          <w:tcPr>
            <w:tcW w:w="730" w:type="dxa"/>
            <w:vAlign w:val="center"/>
          </w:tcPr>
          <w:p w:rsidR="006160CB" w:rsidRPr="006160CB" w:rsidRDefault="00317EB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,1</w:t>
            </w:r>
          </w:p>
        </w:tc>
        <w:tc>
          <w:tcPr>
            <w:tcW w:w="881" w:type="dxa"/>
            <w:vAlign w:val="center"/>
          </w:tcPr>
          <w:p w:rsidR="006160CB" w:rsidRPr="006160CB" w:rsidRDefault="00317EB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9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317EBB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20"/>
              </w:rPr>
              <w:t>GLUTEN, JAJA, SOJA, SEZAM, LUPINA, MLIJEKO I MLIJEČNI PROIZVODI</w:t>
            </w:r>
          </w:p>
        </w:tc>
      </w:tr>
      <w:tr w:rsidR="006160CB" w:rsidTr="00444BF4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160CB" w:rsidRPr="005B4B51" w:rsidRDefault="006160C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6160CB" w:rsidRPr="006160CB" w:rsidRDefault="00444BF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ISTRA PILEĆA JUHA, RIŽOTO S PORILUKOM, CRVENI KUPUS SALATA, BISKVIT S JABUKOM</w:t>
            </w:r>
          </w:p>
        </w:tc>
        <w:tc>
          <w:tcPr>
            <w:tcW w:w="730" w:type="dxa"/>
            <w:vAlign w:val="center"/>
          </w:tcPr>
          <w:p w:rsidR="006160CB" w:rsidRPr="006160CB" w:rsidRDefault="00992D3A" w:rsidP="006160C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90,6</w:t>
            </w:r>
          </w:p>
        </w:tc>
        <w:tc>
          <w:tcPr>
            <w:tcW w:w="730" w:type="dxa"/>
            <w:vAlign w:val="center"/>
          </w:tcPr>
          <w:p w:rsidR="006160CB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6</w:t>
            </w:r>
          </w:p>
        </w:tc>
        <w:tc>
          <w:tcPr>
            <w:tcW w:w="730" w:type="dxa"/>
            <w:vAlign w:val="center"/>
          </w:tcPr>
          <w:p w:rsidR="006160CB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8,6</w:t>
            </w:r>
          </w:p>
        </w:tc>
        <w:tc>
          <w:tcPr>
            <w:tcW w:w="881" w:type="dxa"/>
            <w:vAlign w:val="center"/>
          </w:tcPr>
          <w:p w:rsidR="006160CB" w:rsidRPr="006160CB" w:rsidRDefault="00992D3A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683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992D3A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20"/>
              </w:rPr>
              <w:t>CELER, MLIJEKO I MLIJEČNI PROIZVODI, GLUTEN, JAJA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598A" w:rsidRDefault="00F0598A">
      <w:pPr>
        <w:spacing w:line="240" w:lineRule="auto"/>
      </w:pPr>
      <w:r>
        <w:separator/>
      </w:r>
    </w:p>
  </w:endnote>
  <w:endnote w:type="continuationSeparator" w:id="0">
    <w:p w:rsidR="00F0598A" w:rsidRDefault="00F059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598A" w:rsidRDefault="00F0598A">
      <w:pPr>
        <w:spacing w:line="240" w:lineRule="auto"/>
      </w:pPr>
      <w:r>
        <w:separator/>
      </w:r>
    </w:p>
  </w:footnote>
  <w:footnote w:type="continuationSeparator" w:id="0">
    <w:p w:rsidR="00F0598A" w:rsidRDefault="00F0598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17EBB"/>
    <w:rsid w:val="00386F02"/>
    <w:rsid w:val="00444BF4"/>
    <w:rsid w:val="00562224"/>
    <w:rsid w:val="005B4B51"/>
    <w:rsid w:val="005C3F30"/>
    <w:rsid w:val="006160CB"/>
    <w:rsid w:val="0063026F"/>
    <w:rsid w:val="009564D3"/>
    <w:rsid w:val="00992D3A"/>
    <w:rsid w:val="009F063D"/>
    <w:rsid w:val="00B10549"/>
    <w:rsid w:val="00CB4D14"/>
    <w:rsid w:val="00CC0BD7"/>
    <w:rsid w:val="00D736D5"/>
    <w:rsid w:val="00DC0232"/>
    <w:rsid w:val="00F0598A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44A4E2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6</cp:revision>
  <cp:lastPrinted>2022-09-30T13:39:00Z</cp:lastPrinted>
  <dcterms:created xsi:type="dcterms:W3CDTF">2022-09-22T06:04:00Z</dcterms:created>
  <dcterms:modified xsi:type="dcterms:W3CDTF">2022-09-30T13:39:00Z</dcterms:modified>
</cp:coreProperties>
</file>